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080A36E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3E3FD2">
        <w:rPr>
          <w:rFonts w:ascii="Arial" w:hAnsi="Arial" w:cs="Arial"/>
          <w:b/>
          <w:bCs/>
          <w:sz w:val="20"/>
          <w:szCs w:val="20"/>
          <w:lang w:eastAsia="en-GB"/>
        </w:rPr>
        <w:t>8</w:t>
      </w:r>
    </w:p>
    <w:p w14:paraId="137D3196" w14:textId="115C43F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3FD2">
        <w:rPr>
          <w:rFonts w:ascii="Arial" w:hAnsi="Arial" w:cs="Arial"/>
          <w:b/>
          <w:bCs/>
          <w:sz w:val="20"/>
          <w:szCs w:val="20"/>
          <w:lang w:eastAsia="en-GB"/>
        </w:rPr>
        <w:t>16/05</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17176F0" w:rsidR="00754729" w:rsidRPr="005E1E0E" w:rsidRDefault="00CD3D1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St Peter’s Medical Practice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B8D4C86" w:rsidR="00E37206" w:rsidRPr="005E1E0E" w:rsidRDefault="00E563BE" w:rsidP="00E37206">
      <w:pPr>
        <w:widowControl w:val="0"/>
        <w:spacing w:after="280"/>
        <w:rPr>
          <w:rFonts w:ascii="Arial" w:hAnsi="Arial" w:cs="Arial"/>
          <w:sz w:val="20"/>
          <w:szCs w:val="20"/>
        </w:rPr>
      </w:pPr>
      <w:r>
        <w:rPr>
          <w:rFonts w:ascii="Arial" w:hAnsi="Arial" w:cs="Arial"/>
          <w:sz w:val="20"/>
          <w:szCs w:val="20"/>
        </w:rPr>
        <w:t xml:space="preserve">St Peter’s Medical Practic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lastRenderedPageBreak/>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11390F" w:rsidRDefault="00C07129" w:rsidP="0011390F">
      <w:r w:rsidRPr="009227C6">
        <w:t xml:space="preserve">Please note if you no longer require the appointment or need to change the date and time for any reason you will need to speak to one of our reception staff and not NHS 111. </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lastRenderedPageBreak/>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77D33"/>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D3D12"/>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3BE"/>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services/summary-care-records-scr/additional-information-in-scr" TargetMode="External"/><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digital.nhs.uk/dashboards" TargetMode="External"/><Relationship Id="rId41"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004</Words>
  <Characters>57025</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5-23T14:48:00Z</dcterms:created>
  <dcterms:modified xsi:type="dcterms:W3CDTF">2023-05-23T14:48:00Z</dcterms:modified>
</cp:coreProperties>
</file>